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0CAA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F0EB85C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22C3A320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4655C649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5468FBA6" w14:textId="77777777" w:rsidTr="00821BA2">
        <w:tc>
          <w:tcPr>
            <w:tcW w:w="9350" w:type="dxa"/>
          </w:tcPr>
          <w:p w14:paraId="63A4B92E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416111AC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43EFC5E8" w14:textId="0BB15DBC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del w:id="0" w:author="Fanni Okviasanti" w:date="2022-03-24T15:50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 extream</w:delText>
              </w:r>
            </w:del>
            <w:ins w:id="1" w:author="Fanni Okviasanti" w:date="2022-03-24T15:50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ekstrem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" w:author="Fanni Okviasanti" w:date="2022-03-24T15:51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ia akan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" w:author="Fanni Okviasanti" w:date="2022-03-24T15:51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industry </w:delText>
              </w:r>
            </w:del>
            <w:proofErr w:type="spellStart"/>
            <w:ins w:id="4" w:author="Fanni Okviasanti" w:date="2022-03-24T15:51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industri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08827A0" w14:textId="112F301C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5" w:author="Fanni Okviasanti" w:date="2022-03-24T15:52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ins w:id="6" w:author="Fanni Okviasanti" w:date="2022-03-24T15:52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7" w:author="Fanni Okviasanti" w:date="2022-03-24T15:52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i siapkan </w:delText>
              </w:r>
            </w:del>
            <w:proofErr w:type="spellStart"/>
            <w:ins w:id="8" w:author="Fanni Okviasanti" w:date="2022-03-24T15:52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del w:id="9" w:author="Fanni Okviasanti" w:date="2022-03-24T15:53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 perkerja</w:delText>
              </w:r>
            </w:del>
            <w:ins w:id="10" w:author="Fanni Okviasanti" w:date="2022-03-24T15:53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pekerja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1" w:author="Fanni Okviasanti" w:date="2022-03-24T15:53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i siapkan </w:delText>
              </w:r>
            </w:del>
            <w:proofErr w:type="spellStart"/>
            <w:ins w:id="12" w:author="Fanni Okviasanti" w:date="2022-03-24T15:53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26516DD" w14:textId="14E59D81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del w:id="13" w:author="Fanni Okviasanti" w:date="2022-03-24T15:54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i buat </w:delText>
              </w:r>
            </w:del>
            <w:proofErr w:type="spellStart"/>
            <w:ins w:id="14" w:author="Fanni Okviasanti" w:date="2022-03-24T15:54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dibuat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5" w:author="Fanni Okviasanti" w:date="2022-03-24T15:55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memerluas </w:delText>
              </w:r>
            </w:del>
            <w:proofErr w:type="spellStart"/>
            <w:ins w:id="16" w:author="Fanni Okviasanti" w:date="2022-03-24T15:55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memperluas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B2B1225" w14:textId="5E5FA084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sangat </w:t>
            </w:r>
            <w:del w:id="17" w:author="Fanni Okviasanti" w:date="2022-03-24T15:55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i butuhkan </w:delText>
              </w:r>
            </w:del>
            <w:proofErr w:type="spellStart"/>
            <w:ins w:id="18" w:author="Fanni Okviasanti" w:date="2022-03-24T15:55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19" w:author="Fanni Okviasanti" w:date="2022-03-24T15:55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ins w:id="20" w:author="Fanni Okviasanti" w:date="2022-03-24T15:56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del w:id="21" w:author="Fanni Okviasanti" w:date="2022-03-24T15:56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berfikir </w:delText>
              </w:r>
            </w:del>
            <w:proofErr w:type="spellStart"/>
            <w:ins w:id="22" w:author="Fanni Okviasanti" w:date="2022-03-24T15:56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berpikir</w:t>
              </w:r>
              <w:proofErr w:type="spellEnd"/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ins w:id="23" w:author="Fanni Okviasanti" w:date="2022-03-24T15:56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4" w:author="Fanni Okviasanti" w:date="2022-03-24T15:56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demikian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del w:id="25" w:author="Fanni Okviasanti" w:date="2022-03-24T15:56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ini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del w:id="26" w:author="Fanni Okviasanti" w:date="2022-03-24T15:57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 di publis</w:delText>
              </w:r>
            </w:del>
            <w:ins w:id="27" w:author="Fanni Okviasanti" w:date="2022-03-24T15:57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dipubli</w:t>
              </w:r>
            </w:ins>
            <w:ins w:id="28" w:author="Fanni Okviasanti" w:date="2022-03-24T15:58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kasi</w:t>
              </w:r>
            </w:ins>
            <w:proofErr w:type="spellEnd"/>
            <w:del w:id="29" w:author="Fanni Okviasanti" w:date="2022-03-24T15:56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ins w:id="30" w:author="Fanni Okviasanti" w:date="2022-03-24T15:57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>?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1" w:author="Fanni Okviasanti" w:date="2022-03-24T15:57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karena </w:delText>
              </w:r>
            </w:del>
            <w:ins w:id="32" w:author="Fanni Okviasanti" w:date="2022-03-24T15:57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Karen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3" w:author="Fanni Okviasanti" w:date="2022-03-24T15:57:00Z">
              <w:r w:rsidRPr="00EC6F38" w:rsidDel="006A39A2">
                <w:rPr>
                  <w:rFonts w:ascii="Times New Roman" w:eastAsia="Times New Roman" w:hAnsi="Times New Roman" w:cs="Times New Roman"/>
                  <w:szCs w:val="24"/>
                </w:rPr>
                <w:delText xml:space="preserve">atau </w:delText>
              </w:r>
            </w:del>
            <w:ins w:id="34" w:author="Fanni Okviasanti" w:date="2022-03-24T15:57:00Z">
              <w:r w:rsidR="006A39A2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1E640AE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7F041F1A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C2A360F" w14:textId="22A7E9A0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del w:id="35" w:author="Fanni Okviasanti" w:date="2022-03-24T15:59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tahab </w:delText>
              </w:r>
            </w:del>
            <w:proofErr w:type="spellStart"/>
            <w:ins w:id="36" w:author="Fanni Okviasanti" w:date="2022-03-24T15:59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tahap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del w:id="37" w:author="Fanni Okviasanti" w:date="2022-03-24T15:59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i tutut </w:delText>
              </w:r>
            </w:del>
            <w:proofErr w:type="spellStart"/>
            <w:ins w:id="38" w:author="Fanni Okviasanti" w:date="2022-03-24T15:59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dituntut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A68C2FA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00CCF62" w14:textId="6DEA57C1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39" w:author="Fanni Okviasanti" w:date="2022-03-24T16:00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Yaitu guru </w:delText>
              </w:r>
            </w:del>
            <w:ins w:id="40" w:author="Fanni Okviasanti" w:date="2022-03-24T16:00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Guru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1" w:author="Fanni Okviasanti" w:date="2022-03-24T16:00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i tuntut </w:delText>
              </w:r>
            </w:del>
            <w:proofErr w:type="spellStart"/>
            <w:ins w:id="42" w:author="Fanni Okviasanti" w:date="2022-03-24T16:00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dituntut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67C9EEC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75E97FAD" w14:textId="1E2913E1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3" w:author="Fanni Okviasanti" w:date="2022-03-24T16:00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belajar mengajar </w:delText>
              </w:r>
            </w:del>
            <w:proofErr w:type="spellStart"/>
            <w:ins w:id="44" w:author="Fanni Okviasanti" w:date="2022-03-24T16:00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belajar-mengajar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9D40355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7590A27A" w14:textId="23F9D5E6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45" w:author="Fanni Okviasanti" w:date="2022-03-24T16:00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imana guru </w:delText>
              </w:r>
            </w:del>
            <w:ins w:id="46" w:author="Fanni Okviasanti" w:date="2022-03-24T16:00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Guru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del w:id="47" w:author="Fanni Okviasanti" w:date="2022-03-24T16:01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maka guru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ins w:id="48" w:author="Fanni Okviasanti" w:date="2022-03-24T16:01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tetapi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8B610EA" w14:textId="78F5781A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del w:id="49" w:author="Fanni Okviasanti" w:date="2022-03-24T16:01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i tekankan </w:delText>
              </w:r>
            </w:del>
            <w:proofErr w:type="spellStart"/>
            <w:ins w:id="50" w:author="Fanni Okviasanti" w:date="2022-03-24T16:01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ditekankan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0BB3BEBF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09A961C8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4218F89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5304B462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7688E80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enelitian</w:t>
            </w:r>
            <w:proofErr w:type="spellEnd"/>
          </w:p>
          <w:p w14:paraId="7D3AE308" w14:textId="17353A46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51" w:author="Fanni Okviasanti" w:date="2022-03-24T16:01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lihat </w:delText>
              </w:r>
            </w:del>
            <w:proofErr w:type="spellStart"/>
            <w:ins w:id="52" w:author="Fanni Okviasanti" w:date="2022-03-24T16:01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melihat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53" w:author="Fanni Okviasanti" w:date="2022-03-24T16:02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jadi </w:delText>
              </w:r>
            </w:del>
            <w:proofErr w:type="spellStart"/>
            <w:ins w:id="54" w:author="Fanni Okviasanti" w:date="2022-03-24T16:02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menjadi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del w:id="55" w:author="Fanni Okviasanti" w:date="2022-03-24T16:02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, </w:delText>
              </w:r>
            </w:del>
            <w:ins w:id="56" w:author="Fanni Okviasanti" w:date="2022-03-24T16:02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. </w:t>
              </w:r>
            </w:ins>
            <w:del w:id="57" w:author="Fanni Okviasanti" w:date="2022-03-24T16:02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pada </w:delText>
              </w:r>
            </w:del>
            <w:ins w:id="58" w:author="Fanni Okviasanti" w:date="2022-03-24T16:02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Pada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ins w:id="59" w:author="Fanni Okviasanti" w:date="2022-03-24T16:02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angat </w:t>
            </w:r>
            <w:del w:id="60" w:author="Fanni Okviasanti" w:date="2022-03-24T16:02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i butuhkan </w:delText>
              </w:r>
            </w:del>
            <w:proofErr w:type="spellStart"/>
            <w:ins w:id="61" w:author="Fanni Okviasanti" w:date="2022-03-24T16:02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7249F9E" w14:textId="152DD2BB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62" w:author="Fanni Okviasanti" w:date="2022-03-24T16:03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Dari </w:delText>
              </w:r>
            </w:del>
            <w:proofErr w:type="spellStart"/>
            <w:ins w:id="63" w:author="Fanni Okviasanti" w:date="2022-03-24T16:03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Berdasarkan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ins w:id="64" w:author="Fanni Okviasanti" w:date="2022-03-24T16:03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del w:id="65" w:author="Fanni Okviasanti" w:date="2022-03-24T16:03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 pengaplikasian</w:delText>
              </w:r>
            </w:del>
            <w:ins w:id="66" w:author="Fanni Okviasanti" w:date="2022-03-24T16:03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mengaplikasi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67" w:author="Fanni Okviasanti" w:date="2022-03-24T16:03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praktek </w:delText>
              </w:r>
            </w:del>
            <w:proofErr w:type="spellStart"/>
            <w:ins w:id="68" w:author="Fanni Okviasanti" w:date="2022-03-24T16:03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praktik</w:t>
              </w:r>
              <w:proofErr w:type="spellEnd"/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69" w:author="Fanni Okviasanti" w:date="2022-03-24T16:04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lebih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70" w:author="Fanni Okviasanti" w:date="2022-03-24T16:04:00Z">
              <w:r w:rsidRPr="00EC6F38" w:rsidDel="005C3015">
                <w:rPr>
                  <w:rFonts w:ascii="Times New Roman" w:eastAsia="Times New Roman" w:hAnsi="Times New Roman" w:cs="Times New Roman"/>
                  <w:szCs w:val="24"/>
                </w:rPr>
                <w:delText xml:space="preserve">kita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30C5806" w14:textId="19FA1C10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ins w:id="71" w:author="Fanni Okviasanti" w:date="2022-03-24T16:04:00Z">
              <w:r w:rsidR="005C3015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B99C008" w14:textId="7821F9A8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del w:id="72" w:author="Fanni Okviasanti" w:date="2022-03-24T16:05:00Z">
              <w:r w:rsidRPr="00EC6F38" w:rsidDel="00576B24">
                <w:rPr>
                  <w:rFonts w:ascii="Times New Roman" w:eastAsia="Times New Roman" w:hAnsi="Times New Roman" w:cs="Times New Roman"/>
                  <w:szCs w:val="24"/>
                </w:rPr>
                <w:delText xml:space="preserve">terahir </w:delText>
              </w:r>
            </w:del>
            <w:proofErr w:type="spellStart"/>
            <w:ins w:id="73" w:author="Fanni Okviasanti" w:date="2022-03-24T16:05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terakhir</w:t>
              </w:r>
              <w:proofErr w:type="spellEnd"/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del w:id="74" w:author="Fanni Okviasanti" w:date="2022-03-24T16:05:00Z">
              <w:r w:rsidRPr="00EC6F38" w:rsidDel="00576B24">
                <w:rPr>
                  <w:rFonts w:ascii="Times New Roman" w:eastAsia="Times New Roman" w:hAnsi="Times New Roman" w:cs="Times New Roman"/>
                  <w:szCs w:val="24"/>
                </w:rPr>
                <w:delText>,</w:delText>
              </w:r>
            </w:del>
            <w:ins w:id="75" w:author="Fanni Okviasanti" w:date="2022-03-24T16:05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76" w:author="Fanni Okviasanti" w:date="2022-03-24T16:05:00Z">
              <w:r w:rsidRPr="00EC6F38" w:rsidDel="00576B24">
                <w:rPr>
                  <w:rFonts w:ascii="Times New Roman" w:eastAsia="Times New Roman" w:hAnsi="Times New Roman" w:cs="Times New Roman"/>
                  <w:szCs w:val="24"/>
                </w:rPr>
                <w:delText xml:space="preserve">tuntutan </w:delText>
              </w:r>
            </w:del>
            <w:proofErr w:type="spellStart"/>
            <w:ins w:id="77" w:author="Fanni Okviasanti" w:date="2022-03-24T16:05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Tuntutan</w:t>
              </w:r>
              <w:proofErr w:type="spellEnd"/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revolusi</w:t>
              </w:r>
              <w:proofErr w:type="spellEnd"/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ins w:id="78" w:author="Fanni Okviasanti" w:date="2022-03-24T16:05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79" w:author="Fanni Okviasanti" w:date="2022-03-24T16:05:00Z">
              <w:r w:rsidRPr="00EC6F38" w:rsidDel="00576B24">
                <w:rPr>
                  <w:rFonts w:ascii="Times New Roman" w:eastAsia="Times New Roman" w:hAnsi="Times New Roman" w:cs="Times New Roman"/>
                  <w:szCs w:val="24"/>
                </w:rPr>
                <w:delText xml:space="preserve">lihat </w:delText>
              </w:r>
            </w:del>
            <w:proofErr w:type="spellStart"/>
            <w:ins w:id="80" w:author="Fanni Okviasanti" w:date="2022-03-24T16:05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>melihat</w:t>
              </w:r>
            </w:ins>
            <w:proofErr w:type="spellEnd"/>
            <w:ins w:id="81" w:author="Fanni Okviasanti" w:date="2022-03-24T16:06:00Z">
              <w:r w:rsidR="00576B24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del w:id="82" w:author="Fanni Okviasanti" w:date="2022-03-24T16:06:00Z">
              <w:r w:rsidRPr="00EC6F38" w:rsidDel="00576B24">
                <w:rPr>
                  <w:rFonts w:ascii="Times New Roman" w:eastAsia="Times New Roman" w:hAnsi="Times New Roman" w:cs="Times New Roman"/>
                  <w:szCs w:val="24"/>
                </w:rPr>
                <w:delText xml:space="preserve"> kita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5A8AFC2D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nni Okviasanti">
    <w15:presenceInfo w15:providerId="Windows Live" w15:userId="82ac9d1229ad3a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MDW2MDWyMDY0NjFR0lEKTi0uzszPAykwrAUANc10WywAAAA="/>
  </w:docVars>
  <w:rsids>
    <w:rsidRoot w:val="00125355"/>
    <w:rsid w:val="0012251A"/>
    <w:rsid w:val="00125355"/>
    <w:rsid w:val="001D038C"/>
    <w:rsid w:val="00240407"/>
    <w:rsid w:val="0042167F"/>
    <w:rsid w:val="00576B24"/>
    <w:rsid w:val="005C3015"/>
    <w:rsid w:val="006A39A2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DFC28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Fanni Okviasanti</cp:lastModifiedBy>
  <cp:revision>4</cp:revision>
  <dcterms:created xsi:type="dcterms:W3CDTF">2020-08-26T22:03:00Z</dcterms:created>
  <dcterms:modified xsi:type="dcterms:W3CDTF">2022-03-24T09:06:00Z</dcterms:modified>
</cp:coreProperties>
</file>